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35.svg" ContentType="image/svg+xml;base64"/>
  <Override PartName="/word/media/rId31.svg" ContentType="image/svg+xml;base64"/>
  <Override PartName="/word/media/rId43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c024709e7d91e9d033db33b7a8459876900e50c"/>
    <w:p>
      <w:pPr>
        <w:pStyle w:val="Heading1"/>
      </w:pPr>
      <w:r>
        <w:t xml:space="preserve">Lesson 7: Divide to Multiply Unit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, 5.NF.B.4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nnect division to multiplication of a whole number by a 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problems about multiplying whole numbers by unit fractions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involving multiplication of whole numbers by unit fractions and represent the problems with equations and diagrams.</w:t>
      </w:r>
    </w:p>
    <w:p>
      <w:pPr>
        <w:pStyle w:val="BodyText"/>
      </w:pPr>
      <w:r>
        <w:t xml:space="preserve">In this lesson students interpret situations and solve problems that involve products of a whole number and a fraction. Students solve story problems in a way that makes sense to them and match stories with diagrams and expressions. They work with expressions and flexibly interpret a diagram to extend their understanding of the relationship between fractions and multiplication and division. For example, consider this image:</w:t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27545.1520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hows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because there are 4 whole squares divided into 3 equal parts with 1 of those parts shaded. It also show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there are 4 pieces shaded and ea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unit rectangle. It shows the multiplication expres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ecause there are 4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haded. It shows the multiplication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  <w:r>
        <w:t xml:space="preserve"> </w:t>
      </w:r>
      <w:r>
        <w:t xml:space="preserve">since there is a total of 4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 is shaded.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7 Compare and Connect (Activity 1)</w:t>
      </w:r>
    </w:p>
    <w:bookmarkEnd w:id="39"/>
    <w:bookmarkStart w:id="40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Match the Situation (groups of 2): Activity 2</w:t>
      </w:r>
    </w:p>
    <w:bookmarkEnd w:id="40"/>
    <w:bookmarkStart w:id="41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1"/>
    <w:bookmarkStart w:id="42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 responses did you anticipate from today’s lesson? Which student responses surprised you in today’s lesson?</w:t>
      </w:r>
    </w:p>
    <w:p>
      <w:r>
        <w:pict>
          <v:rect style="width:0;height:1.5pt" o:hralign="center" o:hrstd="t" o:hr="t"/>
        </w:pict>
      </w:r>
    </w:p>
    <w:bookmarkEnd w:id="42"/>
    <w:bookmarkStart w:id="46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nother Race</w:t>
      </w:r>
    </w:p>
    <w:bookmarkEnd w:id="46"/>
    <w:bookmarkStart w:id="47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a</w:t>
            </w:r>
          </w:p>
        </w:tc>
      </w:tr>
    </w:tbl>
    <w:bookmarkEnd w:id="47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Together, 6 children run a 5 mile relay race. They each run the same distance.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is situation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, C, D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3" Target="media/rId43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05Z</dcterms:created>
  <dcterms:modified xsi:type="dcterms:W3CDTF">2022-12-14T14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V0XT1u1lRWcAWetWmBZSwjj7YFZmjU9qwdAGziUKkw5WVIWNz1tSFnlxLMLBHUjMQuUB00QaCYujaVrTJspEQ==</vt:lpwstr>
  </property>
</Properties>
</file>